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Interim</w:t>
      </w:r>
      <w:r>
        <w:t xml:space="preserve"> </w:t>
      </w:r>
      <w:r>
        <w:t xml:space="preserve">processor</w:t>
      </w:r>
    </w:p>
    <w:p>
      <w:pPr>
        <w:pStyle w:val="Date"/>
      </w:pPr>
      <w:r>
        <w:t xml:space="preserve">วันจันทร์ที่</w:t>
      </w:r>
      <w:r>
        <w:t xml:space="preserve"> </w:t>
      </w:r>
      <w:r>
        <w:t xml:space="preserve">18</w:t>
      </w:r>
      <w:r>
        <w:t xml:space="preserve"> </w:t>
      </w:r>
      <w:r>
        <w:t xml:space="preserve">พฤษจิกายน</w:t>
      </w:r>
      <w:r>
        <w:t xml:space="preserve"> </w:t>
      </w:r>
      <w:r>
        <w:t xml:space="preserve">2567</w:t>
      </w:r>
      <w:r>
        <w:t xml:space="preserve"> </w:t>
      </w:r>
      <w:r>
        <w:t xml:space="preserve">เวลา</w:t>
      </w:r>
      <w:r>
        <w:t xml:space="preserve"> </w:t>
      </w:r>
      <w:r>
        <w:t xml:space="preserve">12.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ครับสวัสดี ครับพบกับราย การห้องข่าวรัฐ เมื่อเช้าครับ เข้าเช้าครับ ประชุมติดตาม อยู่กับคุณณัฏฐพัชร ผู้ชมติดตามอยู่กับคุณณัฏฐภัทรพลจุติการพาณิชย์ วัฒนาพลายแก้ว อาจารย์ล่ามภาษามือ ประจำรายการ ของเราอาจารย์ วัฒนะคล้ายแก้วอาจารย์ล่ามภาษามือประจำรายการของเราอาจารย์คมกริชศาสนกิจ ชื่อของข่าวต่างประ เทศอีกสักครู่ นึงพบ กับคุณกิตติ ชุดขาวต่างประเทศอีกสักครู่นึงพบกับคุณกิตติเสรีประยูรนะครับ เช้า วันนี้เราพบ กันอังคารที่ 20 สิงหาคม พุทธศักราช 2560 วัน นี้มีการประชุม วุฒิสภานะ พูดนิดนึง วันนี้มีการประชุมวุฒิสภานะผู้ชมฮะนิดนึงนะคะ 8:45 น โดยประมาณ นะครับเดี๋ยวเรา ประมาณครึ่งชั่วโมงนิดๆ ประมาณครึ่งชั่วโมงนิดๆ ข่าวสาร ของเรานี้ก็บอก ว่าครบถ้วนมาก รับ รัฐสภาเองนะคะรวมถึง ที่ประชุม วุฒิสภา เมื่อวานนี้มี อะไรเกิดขึ้น บ้างจะเอามาติด ที่ประชุมวุฒิสภาเมื่อวานนี้มีอะไรเกิดขึ้นบ้างเดี๋ยวเรามาติดตามกันครับ ส่วน ประเด็นที่ เกี่ยวข้องกับ การบ้านการเมือง ครับตอนนี้หลายๆคน ก็สอบถามเกี่ยว กับเรื่องของการ ฟอร์ม จะเป็นอย่างไร จะเป็นอย่างไร มี กระแส ข่าวจากพรรค การเมืองต่างๆ มากมายเลย ทีเดียวได้พรรคเพื่อไทย กันเมื่อวานนี้ กันเมื่อวานนี้ ขอ งคุณแพทองธาร ชินวัตรได้ครับ นิบง นิบง สื่อมวลชนก็ไปตามหาเหมือนกันครับ ว่า หลังจากนี้ไปการป ระชุมครมของเพื่อไทยจะเป็นอย่างไร พรรคร่วมรัฐบาล นะกูตายยังเป็นเหมือนเดิมไหม มีใคร ปรับเข้า ปรับออกตาม กับเรานะเนื้อหา ข่าวต่างเยอะจริง ๆรัฐสภา ต่อไป ต่อไปได้ หาแต่เมื่อมีนาย กรัฐมนตรีคนที่ 31 แล้วตลาดหุ้นเมื่อวานนี้ ปิด ตัวไปก็ โดดขึ้นมา นะประมาณ + 20.30 8.5 ก็ถือว่า เป็นข่าวดี ภาคเศรษฐกิจและกันน้ำมัน ก็เหมือนกัน เมื่อเช้านี้ ภาคเศรษฐกิจและการน้ำมันก็เหมือนกันเมื่อเช้านี้ลง 40 สตางค์เบนซิน วัฒนะ กลับก็เป็นข่าวดี เล็กๆแล้ว กันอย่าให้กับพี่น้องประชา แล้วกันจะไปกับพี่น้องประชาชนเดือนสิงหาคมนี้แหละ ว่ากัน ว่าน้ำมันปรับ ตัวลง 3-4 ครั้ง ครั้งแล้วดับ เป็นกำลัง ใจให้กับพี่ น้องประชาชน โดยเฉพาะการใช้ชีวิต เงิน ในกระเป๋าของ ท่านอ่ะ ก็ การบริหารจัด ก็บริหารจัดการเงินในกระเป๋าของท่าน ให้มี ประสิทธิภาพด้วยนะครับ ช่วงเช้าที่ห้อง ข่าวรัฐ สภาจะได้เมื่อเช้า เรา ไปเริ่มกันที่ ภารกิจของ ว่าที่ผู้นำ ฝ่ายค้านใน สภาผู้แทนราษฎร ของเรา มาออกราย การมองรัฐสภาและมีการ พูดคุยกับคุณสมานงามโขนง ในส่วนของ ว่าที่ผู้นำ ฝ่ายค้านใน สภาผู้แทนราษฎร มีการพูดถึงเรื่อง ของการแก้ไขรัฐธรรมนูญ นอก จากนี้ได้มี การพูดถึงเรื่อง ของการแก้ไข รัฐธรรมนูญ ที่เกี่ยวข้อง กับวางองค์ กรอิสระ Black เป็นไปตามหลักสากลด้วยนะครับ เป็นไปตามหลักสากลด้วยนะครับ หน้าจอ กูเห็น นี้นะฮะ นี้นะฮะ คุณ ณัฐพงษ์เรืองปัญญาวุฒิ สสบัญชีรายชื่อในฐานะหัวหน้าพรรคประชาชน ได้ให้สัมภาษณ์ ผ่านรายการมองรัฐสภา เกี่ยวกับ บทบาทผู้นำ ฝ่ายค้านคนใหม่ รวมถึง ทิศทางการ ขับเคลื่อนการ ทำงานของภาคประชาชน บอก ว่าช่วงเวลา ที่ผ่านมา ช่วงรอยต่อ ช่วงรอยต่อ อุบัติ เหตุทางการเมือง ที่ทำให้ ทั้งตำแหน่ง ของผู้นำ ฝ่ายค้านใน อุบัติเหตุทางการเมืองที่ทำให้ตำแหน่งของผู้นำฝ่ายค้านในสภาผู้แทนราษฎร ตำแหน่ง ต้องพ้นสภาพไป ต้องพ้นสภาพไป จากคำตัด สินของศาลรัฐธรรมนูญ และเป็น ผลให้อำนาจสองฝั่ง ทั้งฝ่ายค้าน และฝ่ายบริหารยัง ไม่สามารถทำงานได้ เต็มที่ด้วยเหรอครับ หลังจาก มีการ พูดถึงจดหลักที่สำคัญ บอก ว่าจะทำอย่าง ไรให้การเมือง ไทยมีเสถียรภาพ การปรับตำแหน่ง เรื่องของศาลรัฐธรรม นูญรวมถึงองค์ กรอิสระให้มีความเหมาะสมด้วย แล้ว เมื่อใดที่รัฐบาล ได้คณะรัฐมนตรี ใหม่จะมี การแถลงนโยบายต่อรัฐสภา ก็ จะเห็นบทบาท การทำหน้าที่ ของฝ่ายค้าน อย่างเต็มที่ อย่างแน่นอนด้วย นอกจาก นี้ด้วยครับนโยบายต่างๆ ที่ ทางฝ่ายค้าน ไม่เห็นด้วย และรัฐมนตรี คนใดมีคุณสมบัติ ที่ไม่เหมาะ สมก็จะ มีการอภิปราย อย่างเข้มข้นต่อไปเช่นกัน พัดมานะครับสสณัฐพงษ์ พัดมาด้วยครับสสณัฐพงษ์เรืองปัญญาวุฒิยังระบุว่า รวมถึงการ เลือกตั้งใหญ่ ในปี ได้ ในส่วนของภาคประชาชน จะให้ ความสำคัญกับการเลือกตั้งท้อง ถิ่นก่อนเวทีแรกที่จะส่งผู้ สมัครลงแข่งในนามของภาคประชาชนนั่นก็คือ นาย กองค์การบริหาร ส่วนจังหวัดหรือ ว่าอบจ ราชบุรี ราชบุรี วิธีการเลือก ตั้งอีกไม่กี่วัน นี้นะนั่นก็คือ 1 กันยายน กันยายนนี้นะครับ พร้อมกับ ยำปลาหัวใจสำคัญ หลักสำคัญของ พร้อมกับน้ำตาหัวใจสำคัญหลักสำคัญของการเลือกตั้งท้องถิ่น นั่นก็คือ การรณรงค์อย่าง เข้มแข็งให้ ประชาชนกลับ ไปใช้สิทธิ์เลือก ตั้งที่บ้านของตนเอง เนื่อง จากว่าสถิติ ที่ผ่านมาพบว่า ออก ไปใช้สิทธิ์เลือก ตั้งท้องถิ่นมี จำนวนน้อยนะครับ จึงต้อง แสดงการพูด ถึงการส่งเสริม การมี ส่วนร่วมของ ประชาธิปไตย ประชาธิปไตย ว่าจะทำอย่างไร การเมืองท้องถิ่น นั้นเข้มแข็ง ให้ประชาชน ได้ ตัวแทนมา ทำหน้าที่ได้ อย่างจริงจังต่อไปนะฮะ นัดมาได้ มีการพูดถึง อุปสรรคต่าง ๆหลังจากนี้ หลังจากนี้ของภาคประชาชน ที่ ยังมีคดี ที่ทางป .ป.ช . ไต่สวนส ม 44 ก้าวไกล ก้าวไกล มีจริยธรรม ในการ ไปลงชื่อแก้ไข มาตรา 1 12 ว่าจะเป็นข้อกังวล ของพรรคหรือไม่ สสณัฐพงษ์ เรืองปัญญาวุฒิระบุแบบนี้ คดีนี้ปปชตรวจ สอบเป็นรายบุคคล และยังมีความเชื่อ มั่นว่าปปช จะ ไม่ชี้มูลครบทั้งหมดด้วย แต่ จะมากจะ น้อยแค่ไหนยังประเมินไม่ได้ เนื่องจาก ว่ากระบวน การต่างๆการ ไต่สวนยัง ไม่เห็นว่าปปช มีหลัก ฐานอะไรในมือ ที่เข้าข้อหาต่างๆ องค์ประกอบ ตามคำวินิจฉัย ของศาลรัฐธรรมนูญ นั่นก็คือนอกจากการ เข้าชื่อเสนอกฎหมาย การ แก้ไขมาตรา แล้ว แล้ว เรื่องต่างๆ ที่บอกว่าไปชุมนุม ประท้วงหรือไม่มี การขึ้นเวทีปราศรัย มีการประกันตัว รัตติกาล ไปแปะสติ๊กเกอร์หรือเปล่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Interim processor</dc:title>
  <dc:creator/>
  <cp:keywords/>
  <dcterms:created xsi:type="dcterms:W3CDTF">2024-11-18T07:11:50Z</dcterms:created>
  <dcterms:modified xsi:type="dcterms:W3CDTF">2024-11-18T07: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พฤษจิกายน 2567 เวลา 12.36 น.</vt:lpwstr>
  </property>
  <property fmtid="{D5CDD505-2E9C-101B-9397-08002B2CF9AE}" pid="3" name="subtitle">
    <vt:lpwstr/>
  </property>
</Properties>
</file>